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DLTV</w:t>
      </w:r>
      <w:r>
        <w:t xml:space="preserve"> </w:t>
      </w:r>
      <w:r>
        <w:t xml:space="preserve">ความสำคัญ</w:t>
      </w:r>
      <w:r>
        <w:t xml:space="preserve"> </w:t>
      </w:r>
      <w:r>
        <w:t xml:space="preserve">การนำหลักปรัชญาเศรษฐกิจพอเพียงมาใช้ในการวางแผนเศรษฐกิจและสังคม</w:t>
      </w:r>
      <w:r>
        <w:t xml:space="preserve"> </w:t>
      </w:r>
      <w:r>
        <w:t xml:space="preserve">และประยุกต์ใช้ในชีวิตประจำวัน</w:t>
      </w:r>
    </w:p>
    <w:p>
      <w:pPr>
        <w:pStyle w:val="Date"/>
      </w:pPr>
      <w:r>
        <w:t xml:space="preserve">วันพุธที่</w:t>
      </w:r>
      <w:r>
        <w:t xml:space="preserve"> </w:t>
      </w:r>
      <w:r>
        <w:t xml:space="preserve">23</w:t>
      </w:r>
      <w:r>
        <w:t xml:space="preserve"> </w:t>
      </w:r>
      <w:r>
        <w:t xml:space="preserve">กันยายน</w:t>
      </w:r>
      <w:r>
        <w:t xml:space="preserve"> </w:t>
      </w:r>
      <w:r>
        <w:t xml:space="preserve">2563</w:t>
      </w:r>
      <w:r>
        <w:t xml:space="preserve"> </w:t>
      </w:r>
      <w:r>
        <w:t xml:space="preserve">เวลา</w:t>
      </w:r>
      <w:r>
        <w:t xml:space="preserve"> </w:t>
      </w:r>
      <w:r>
        <w:t xml:space="preserve">09.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วิชาเศรษฐศาสตร์ของเรา มาพบกับหัวข้อปรัชาเศษรฐกิจ ซึ่งวันนี้ หัวข้อที่เราจะเรียนนี่ แบ่งออกเป็น 3 หัวข้อที่สำคัญ นั่นก็คือเรื่องของการนำหลักปรัชญาเศรษฐกิจพอเพียงมาประยุกต์ และสังคม และหัวข้อสุดท้ายการ ชีวิตประจำวันนะคะ ย้อนกลับไปนิดหนึ่งค่ะ กับความเป็นมาของหลักปรัชญาเศรษฐนะคะ เป็นหลักปรัชญาที่พระบาทสมเด็จพระเจ้าอยู่หัว รัชกาลที่ 9 ทรงพระราชทานให้แก่ประชาชนคนไทยนะคะ ทรงพระราชทานมาตั้งแต่ปี 2517 นะคะ และมีการพูดถึงอีกครั้งหนึ่งในปี 2540 หลังจากที่ประเทศไทยเผชิญกับภาวะ แต่ก่อนที่จะเข้าสู่เนื้อหานะคะ ครูอยากให้นักเรียนชม</w:t>
      </w:r>
    </w:p>
    <w:p>
      <w:pPr>
        <w:pStyle w:val="BodyText"/>
      </w:pPr>
      <w:r>
        <w:t xml:space="preserve">[เสียงดนตรี]</w:t>
      </w:r>
    </w:p>
    <w:p>
      <w:pPr>
        <w:pStyle w:val="BodyText"/>
      </w:pPr>
      <w:r>
        <w:t xml:space="preserve">[เสียงดนตรี] จบไปแล้วนะคะ นักเรียนก็จะเห็นได้ว่า พระบามสมเด็จพระเจ้าอยู่หัว รัชกาลที่ 9 นี่ ทรงมีพระราช หลาย ๆ ครั้งนะคะ สำหรับวันนี้นะคะ หัวข้อแรกที่เราจะพูดถึง ก็คือเรื่องของปรัชญาเศรษฐกิจพอเพียงนะคะ ย้อนไปนิดหนึ่ง ปรัญชาเศรษฐกิจพอเพียงนี่ ถือว่าเป็นหลักสำคัญนะคะ โดยเป็นหลักพื้นฐานที่สามารถนำไปประยุกต์ใช้ในเรื่องของการดำเนินชีวิตประจำวัน หรือแม้แต่กระทั่งการบริหารประเทศนะคะ โดยหลักแล้วนะคะ เราคงจะคุ้นเคยกันดีกับคำว่า</w:t>
      </w:r>
      <w:r>
        <w:t xml:space="preserve"> </w:t>
      </w:r>
      <w:r>
        <w:t xml:space="preserve">“</w:t>
      </w:r>
      <w:r>
        <w:t xml:space="preserve">3 ห่วง 2 เงื่อนไข</w:t>
      </w:r>
      <w:r>
        <w:t xml:space="preserve">”</w:t>
      </w:r>
      <w:r>
        <w:t xml:space="preserve"> </w:t>
      </w:r>
      <w:r>
        <w:t xml:space="preserve">ซึ่ง 3 ห่วงที่ว่าประกอบไปด้วยความพอประมาณ มีเหตุผล และก็ความมีภูมิคุ้มกัน และปรัชญาที่กำลังพูดถึง ก็คือการมีความรู้คู่กับคุณธรรม ซึ่งการนำปรัชญาเศรษฐกิจพอเพียงมาใช้ในการพัฒนาประเทศ หรือการดำเนินชีวิตนี่ ก็คือการนำการใช้ชีวิตบนทางสายกลางนะคะ ซึ่งการใช้ชีวิตบนทางสายกลางนี่ ต้องสอดคล้องจิตสำนึกนะคะ มีคุณธรรม มีความสื่อสัตย์สุจริต ใครสามารถนำหลักปรัชญาเศรษฐกิจพอเพียงใช้ในชีวิตประจำวันได้บ้างนะคะ คุณครูบอกเลยนะคะ ว่าใคร ก็สามารถนำหลักปรัชญาเศรษฐกิจพอเพียงไปใช้ได้ทั้งสิ้นค่ะ ภาพนี้นะคะ เราอาจจะเคยเห็นกันดี ก็คือ 3 ห่วง 2 เงื่อนไข เราคงคุ้นเคยกับเรื่องนี้มาดีแล้วนะคะ มาดูห่วงแรกค่ะ ห่วงแรกของเรา คือ ความพอประมาณ ความพอประมาณคืออะไร ความพอประมาณ คือ ความพอดี หรือพอใจกับสิ่งที่ตัวเองมีอยู่นะคะ อยากเป็น เกินสิ่งที่ตัวเองเป็นอยู่นะคะ ซึ่งความพอดี หรือความพอประมาณนี้ 1 สิ่งที่คำคัญ ก็คือการที่ตนเองไม่เดือดร้อน และไม่สร้างความเดือดร้อนให้กับผู้อื่นนะคะ ต่อมาห่วงที่ 2 คือความมีเหตุผลนะคะ เราต้องเข้าใจสิ่งต่าง ๆ ว่าทุกอย่างที่เกิดขึ้น ล้วนแล้วอยู่กับการติดสินใจ และการติดสันใจนี้ต้องมีที่มาที่ไปนะคะ ใช้เหตุผลมากกว่าอารมณ์ และห่วงที่ 3 คือภูมิคุ้มกันนี่นะคะ เป็นสิ่งสำคัญ เพราะคนที่มีภูมิคุ้มกัน ก็จะเป็นผู้ที่สามารถตั้งรับกับการเปลี่ยนแปลงได้นะคะ ต่อมานะคะ 2 เงื่อนไข นั่นก็คือความรู้กับคุณธรรมนะคะ ความรู้ในเรื่องของวิชาการนะคะ ความรู้ในศาสตร์ต่าง ๆ ทักษะในการดำเนินชีวิต สุดท้าย เรื่องของคุณธรรมนะคะ ต่อให้เราเก่งเราดีแค่ไหน แต่สิ่งที่เราขาดไม่ได้ ก็คือการยึดหลักตั้งตนเป็นคนดี ไม่สร้าง ให้แก่ตนเอง สังคม และก็ประเทศชาติ ทั้งหมดทั้งมวลนี้นะคะ นำไปสู่การพัฒนาอย่างสมดุล ไม่ว่าจะเป็นการพัฒนาในเรื่องของเศรษฐกิจ สังคม และศาสนาค่ะ ต่อมานะคะ สำหรับหลักของหลักปรัชญาเศรษฐกิจพอเพียง อย่างที่ครูกล่าวไปข้างต้นนี่ ว่าหลักปรัชญาเศรษฐกิจพอเพียงนี่ เป็นหลักปรัชญาที่เหมาะกับคนทุกเพศทุกวัยนะคะ ไม่ว่าจะเป็นความสัมพันธ์ในครอบครัว ความสัมพันธ์ระดับประเทศชาตินะคะ ซึ่งปรัชญาเศรษฐกิจพอเพียงนี่ เป็นเหมือนแนวทางนี่ ที่ชี้ให้ประชาชนนะคะ อยู่แบบพอประมาณ สามารถพึ่งพาตนเองได้นะคะ นอกจากนี้นะคะ เศรษฐกิจพอเพียง นะคะ ซึ่งเศรษฐกิจพอเพียงนี่ สามารถสร้างสังคมที่มีคุณภาพนะคะ และสร้างคุณภาพให้เศรษฐกิจและสังคมอีก นอกจากนี้สิ่งที่สำคัญอีกอย่างหนึ่ง ก็คือการนำเศรษฐกิจพอเพียงมาใช้ ท้องถิ่นนะคะ ต่อมาเราจะมาดูเรื่องของการนำปรัชญาเศรษฐกิจพอเพียงมาใช้ ในแง่ของการพัฒนาเศรษฐกิจ ก่อนอื่นนะคะ ที่ครูได้กล่าวไปตั้งแต่ต้นว่า เศรษฐกิจพอเพียงถูกพูดถึงมากขึ้น ในปี 2540 ว่า ณ ตอนนั้นนะคะ ประเทศไทยนี่ประสบกับปัญหา นั่นคือวิกฤตต้มยำกุ้งใช่ไหมคะ คราวนี้ พระบาทสมเด็จพระเจ้าอยู่หัว รัชกาลที่ 9 นี่ ทรงมีพระราชดำรัสถึงหลักปรัชญาเศรษฐกิจพอเพียงอีกครั้งหนึ่ง 2540 นะคะ ในขณะนั้นนี่ ทุกคนนะคะ เริ่มนำหลักปรัชญาเศรษฐกิจพอเพียงมากขึ้น ๆ นะคะ จนสุดท้ายนะคะ ในปี 2545-2549 นี่ ประเทศไทยนะคะ ได้มีการใช้นะคะ แผนพัฒนาเศรษฐกิจและสังคมแห่งชาติ ฉบับที่ 9 มีการอัญเชิญพระราชดำรัสของพระองค์นี่ มาอยู่ในแผนพัฒนาเศรษฐกิจและสังคมฉบับที่ 9 นะคะ มีการอัญเชิญหลักปรัชญาเศรษฐกิจพอเพียง และสังคมแห่งชาติ ฉบับที่ 10 ต่อไปด้วย ของการอัญเชิญพระราชดำรัสเกี่ยวกับเศรษฐกิจพอเพียงมาใช้การพัฒนาประเทศไปในทิศทางที่สามารถพึ่งพาตนเองและมีภูมิคุ้มกันมากขึ้นค่ะ นอกจากนี้การนำแนว พอเพียงนะคะ ยังเป็นแนวทางปฏิบัติ พัฒนา ทั้งเรื่องของสังคม แล้วก็เน้นประชาชนเป็นหลัก โดยการพัฒนาควบคู่กันไป เราเรียก</w:t>
      </w:r>
      <w:r>
        <w:t xml:space="preserve"> </w:t>
      </w:r>
      <w:r>
        <w:t xml:space="preserve">“</w:t>
      </w:r>
      <w:r>
        <w:t xml:space="preserve">พัฒนาแบบองค์รวม</w:t>
      </w:r>
      <w:r>
        <w:t xml:space="preserve">”</w:t>
      </w:r>
      <w:r>
        <w:t xml:space="preserve"> </w:t>
      </w:r>
      <w:r>
        <w:t xml:space="preserve">แบบองค์รวมนะคะ ซึ่งนะคะ การพัฒนาในแบบนี้นี่สร้างเศรษฐกิจพอเพียงนี่จะโดดเด่นมากในเรื่องของการพัฒนาในภาคของการพัฒนาการเกษตรนะคะ ที่นำไปสู่แนวปฏิบัติที่เรียกว่าเกษตรทฤษฎีซึ่งเกษตรทฤษฎีใหม่คือการพัฒนาเป็นขั้นเป็นตอน นำไปสู่ความสามารถในการพัฒนาตนเอง จากการแปรปรวนหรือการผันแปรของธรรมชาติ และการเปลี่ยนแปลงจากปัจจัยต่าง ๆ นะคะ โดยอาศัยหลักการความพอประมาณ ความมีเหตุผล ความมีคุณธรรม การออกสู่ภายนอกนั่นเอง เดี๋ยวเรามาดูกันทีละขั้นนะคะ มาดูเกษตรทฤษฎีใครัวเรือนนี่พึ่งพาตนเอง จะเน้นไปเลยในเรื่องจัดสรรที่ดินที่ถือครองอยู่นะคะ โดยแบ่งที่ดินออกเป็น 4 ส่วนด้วยกันนะคะ โดยส่วนที่ 1 นะคะ แบ่งออกเป็น 30 เปอร์เซ็นต์ของพื้นที่ทั้งหมด ถามว่าประโยชน์ของการขุดบ่อน้ำคืออะไร สำคัญเลยก็คือใช้นะคะ กักเก็บน้ำในฤดูฝน ที่จะนำไปใช้ในการเพาะปลูก และในฤดูแล้ง ซึ่งการขุดสระนี่ ยังมีประโยชน์อีกอย่างหนึ่ง ใช้เลี้ยงปลาเพื่อนำมาใช้บริโภคในชีวิตประจำวันได้นะคะ ต่อมานะคะ ส่วนที่ 2 นะคะ คิดเป็น 30 เปอร์เซ็นต์เช่นเดียวกันนะคะ โดยพื้นที่ส่วนนี้นะคะ ใช้ในการปลูกข้าว เนื่องจากว่าประเทศไทยเราบริโภคข้าว และขณะเดียวกัน ข้าวก็ถือเป็นพืชเศรษฐกิจที่สำคัญของประเทศไทยด้วยกัน ดังนั้นหลังจากปลูกข้าวนะคะ เพียงพอต่อการบริโภคตลอดทั้งปีแล้ว แล้วมีส่วนที่เหลือ เราก็สามารถนำผลผลิตตรงนี้นี่ออกขายสู่ตลาดได้นะคะ ต่อมาส่วนที่ 3 นะคะ คิดเป็น 30 เปอร์เซ็นต์ ของพื้นที่ทั้งหมด ใช้สำหรับการทำไร่นะคะ ในส่วนนี้ ไม่ว่าจะเป็นปลูกพืชไร่ พืชส่วนนะคะ ในส่วนนี้นะคะ ให้ปลูกพืชที่มีความหลากหลาย และส่วนสุดท้าย คือ ส่วนของครัวเรือน หรือส่วนที่อยู่อาศัยจะใช้พื้นที่ประมาณ 10 เแนป ทั้งหมด นอกจากจะใช้ปลูกที่อยู่อาศัยแล้วนะคะ เรายังสามารถใช้แบ่งเป็นพื้นที่เลี้ยงสัตว์ หรือว่าเป็นโรงเรือน หรือว่าเป็นยุ้งฉางก็ได้คะ ต่อมานะคะ เกษตร พึ่งพาตนเอง เน้นหลัก ก็คือการรวมกลุ่มของคนในชุมชนนะคะ โดยอาจจะเน้นเรื่องของการความเข้มแข็ง ในที่นี้คืออะไรนะคะ การหาแหล่งทุน หรือหาตลาด หรือหาแรงสนับสนุนจาก นะคะ เพื่อที่จะนำสินค้าและบริการนี่ ออกไปขาย แล้วก็สร้างเครือข่ายระหว่างชุมชนมากหัวข้อต่อมาค่ะ หัวข้อสุดท้ายสำหรับวันนี้ การนำปรัชญาเศรษฐกิจพอเพียงในชีวิตประจำวันนะคะ อย่างที่ครู พอเพียงนี่ สามารถประยุกต์ใช้กับคนในทุก ๆ ระดับนะคะ เรามาดูในระดับแรก ความพอเพียงในระดับบุคคลหรือครอบครัว เน้นบุคคลหรือครอบครัวนี่ อย่าง… เอาง่าย ๆ ก็คือมีความสุขร่วมกันนะคะ ตนเองได้อย่างเต็มความสามารถนะคะ นอกจากนี้ ยังพูดถึงการรักษาวัฒธนธรรม การรักษาทรัพยากรได้อย่างมีประสิทธิภาพนะคะ ต่อมาในระดับชุมชนนี่ เน้นเรื่องของการมีส่วนร่วมของคนในชุมชนนะคะ ยังเน้นในเรื่องของการสร้างเครือข่ายทั้งในชุมชนและนอกชุมชน โดยมีเป้าหมายสำคัญ ให้การพัฒนาเศรษฐกิจสังคมแล้วก็ทรัพยากรนะคะ ต่อมานะคะ ในภาคธุรกิจเอกชนนะคะ ธุรกิจเอกชนสามาาร พอเพียงไปใช้ในองค์กรได้นะคะ โดยเขาบอกว่าสามารถนำไปประยุกต์ใช้ในเรื่องของผลประโยชน์นะคะ เน้นผลประโยชน์ระยะยาวมากกว่าผลประโยชน์ระยะสั้นนะคะ และต้องคำนึงว่าผลประโยชน์ที่เกิดขึ้นนี่ต้องเป็นธรรมและไม่เอารัดเอาเปรียบผู้บริโภคนะคะ ต่อมานะคะ ในระดับประเทศ จะเน้นไปในเรื่องของการบริหารจัดการ โดยเฉพาะการวางรากฐานเศรษฐกิจและชุมชน สังคมนะคะ โดยมุ่งเน้นให้ประชาชนนี่ พอมีพอกินและพึ่งพาตนเองได้นะคะ และที่สำคัญ ก็คือการแลกเปลี่ยนความรู้ การสืบทอดภูมิปัญญา และพัฒนาตามแนวทางเศรษฐกิจพอเพียง ก่อนจากกันวันนี้นะคะ ครูฝากคำถามชวนคิดให้นักเรียนนี่ วิเคราะห์สถานการณ์ แล้วพิจารณาดูว่า ในแต่ละหัวข้อนี่ มีสาเหตุมาจากปัญหาอะไร และนักเรียนนี่มีวิธีแก้ปัญหาโดยการนำเอาหลักปรัชญาเศรษฐกิจพอเพียงมาใช้ได้อย่างไร วันนี้สวัสดีค่ะ</w:t>
      </w:r>
    </w:p>
    <w:p>
      <w:pPr>
        <w:pStyle w:val="BodyText"/>
      </w:pPr>
      <w:r>
        <w:t xml:space="preserve">[เสียงดนตรี]</w:t>
      </w:r>
    </w:p>
    <w:p>
      <w:pPr>
        <w:pStyle w:val="BodyText"/>
      </w:pPr>
      <w:r>
        <w:t xml:space="preserve">[สิ้นสุดการถอควม 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DLTV ความสำคัญ การนำหลักปรัชญาเศรษฐกิจพอเพียงมาใช้ในการวางแผนเศรษฐกิจและสังคม และประยุกต์ใช้ในชีวิตประจำวัน</dc:title>
  <dc:creator/>
  <cp:keywords/>
  <dcterms:created xsi:type="dcterms:W3CDTF">2021-03-23T09:20:05Z</dcterms:created>
  <dcterms:modified xsi:type="dcterms:W3CDTF">2021-03-23T09: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กันยายน 2563 เวลา 09.11 น.</vt:lpwstr>
  </property>
  <property fmtid="{D5CDD505-2E9C-101B-9397-08002B2CF9AE}" pid="3" name="subtitle">
    <vt:lpwstr/>
  </property>
</Properties>
</file>